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57DD" w:rsidRPr="00D4380D" w:rsidRDefault="000D57DD" w:rsidP="000D57DD">
      <w:pPr>
        <w:tabs>
          <w:tab w:val="left" w:pos="1540"/>
        </w:tabs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D4380D">
        <w:rPr>
          <w:rFonts w:ascii="Times New Roman" w:hAnsi="Times New Roman" w:cs="Times New Roman"/>
          <w:b/>
          <w:sz w:val="24"/>
          <w:szCs w:val="24"/>
        </w:rPr>
        <w:t xml:space="preserve">Ek-3: </w:t>
      </w:r>
    </w:p>
    <w:p w:rsidR="000D57DD" w:rsidRPr="00D4380D" w:rsidRDefault="000D57DD" w:rsidP="000D57D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PROJE HESAP KAPATMA FORMU</w:t>
      </w:r>
    </w:p>
    <w:p w:rsidR="000D57DD" w:rsidRPr="00D4380D" w:rsidRDefault="000D57DD" w:rsidP="000D57DD">
      <w:pPr>
        <w:spacing w:after="0" w:line="240" w:lineRule="auto"/>
        <w:ind w:left="5664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                </w:t>
      </w:r>
    </w:p>
    <w:p w:rsidR="000D57DD" w:rsidRPr="00D4380D" w:rsidRDefault="000D57DD" w:rsidP="000D57DD">
      <w:pPr>
        <w:spacing w:after="0" w:line="240" w:lineRule="auto"/>
        <w:ind w:left="4956" w:firstLine="708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                Tarih: …/…/…</w:t>
      </w:r>
    </w:p>
    <w:p w:rsidR="000D57DD" w:rsidRPr="00D4380D" w:rsidRDefault="000D57DD" w:rsidP="000D57DD">
      <w:pPr>
        <w:spacing w:after="0" w:line="240" w:lineRule="auto"/>
        <w:ind w:left="4956" w:firstLine="708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0D57DD" w:rsidRPr="00D4380D" w:rsidRDefault="000D57DD" w:rsidP="000D57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0D57DD" w:rsidRPr="00D4380D" w:rsidRDefault="000D57DD" w:rsidP="000D57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0D57DD" w:rsidRPr="00D4380D" w:rsidRDefault="000D57DD" w:rsidP="000D57DD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>Koordinatörlüğünü yürüttüğüm ……………</w:t>
      </w:r>
      <w:proofErr w:type="gramStart"/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>…….</w:t>
      </w:r>
      <w:proofErr w:type="gramEnd"/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 </w:t>
      </w:r>
      <w:proofErr w:type="gramStart"/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>hesabının</w:t>
      </w:r>
      <w:proofErr w:type="gramEnd"/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ilgili döneme ait hesap kontrolleri tarafımca gerçekleştirilmiştir. Hesabın kapanışı yapılabilir. </w:t>
      </w:r>
    </w:p>
    <w:p w:rsidR="000D57DD" w:rsidRPr="00D4380D" w:rsidRDefault="000D57DD" w:rsidP="000D57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     </w:t>
      </w:r>
    </w:p>
    <w:p w:rsidR="000D57DD" w:rsidRPr="00D4380D" w:rsidRDefault="000D57DD" w:rsidP="000D57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br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instrText xml:space="preserve"> FORMCHECKBOX </w:instrTex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separate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end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  <w:t xml:space="preserve">Hesap bilgileri ekte yer almaktadır.   </w:t>
      </w:r>
    </w:p>
    <w:p w:rsidR="000D57DD" w:rsidRPr="00D4380D" w:rsidRDefault="000D57DD" w:rsidP="000D57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0D57DD" w:rsidRPr="00D4380D" w:rsidRDefault="000D57DD" w:rsidP="000D57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instrText xml:space="preserve"> FORMCHECKBOX </w:instrTex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separate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end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  <w:t xml:space="preserve">Hesap güncel durumu ekte yer almaktadır.   </w:t>
      </w:r>
    </w:p>
    <w:p w:rsidR="000D57DD" w:rsidRPr="00D4380D" w:rsidRDefault="000D57DD" w:rsidP="000D57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br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instrText xml:space="preserve"> FORMCHECKBOX </w:instrTex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separate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end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  <w:t xml:space="preserve">Hesaba ilişkin yapılacaklar ekte yer almaktadır. </w:t>
      </w:r>
    </w:p>
    <w:p w:rsidR="000D57DD" w:rsidRPr="00D4380D" w:rsidRDefault="000D57DD" w:rsidP="000D57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0D57DD" w:rsidRPr="00D4380D" w:rsidRDefault="000D57DD" w:rsidP="000D57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0D57DD" w:rsidRPr="00D4380D" w:rsidRDefault="000D57DD" w:rsidP="000D57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0D57DD" w:rsidRPr="00D4380D" w:rsidRDefault="000D57DD" w:rsidP="000D57D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eastAsia="tr-TR"/>
        </w:rPr>
      </w:pPr>
    </w:p>
    <w:p w:rsidR="000D57DD" w:rsidRPr="00D4380D" w:rsidRDefault="000D57DD" w:rsidP="000D57D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eastAsia="tr-TR"/>
        </w:rPr>
      </w:pPr>
    </w:p>
    <w:p w:rsidR="000D57DD" w:rsidRPr="00D4380D" w:rsidRDefault="000D57DD" w:rsidP="000D57DD">
      <w:p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0D57DD" w:rsidRPr="00D4380D" w:rsidRDefault="000D57DD" w:rsidP="000D57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0D57DD" w:rsidRPr="00D4380D" w:rsidRDefault="000D57DD" w:rsidP="000D57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0D57DD" w:rsidRPr="00D4380D" w:rsidRDefault="000D57DD" w:rsidP="000D57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0D57DD" w:rsidRDefault="000D57DD" w:rsidP="000D57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İmza</w:t>
      </w:r>
    </w:p>
    <w:p w:rsidR="000D57DD" w:rsidRPr="00D4380D" w:rsidRDefault="000D57DD" w:rsidP="000D57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>…………………………………………</w:t>
      </w:r>
    </w:p>
    <w:p w:rsidR="000D57DD" w:rsidRPr="00D4380D" w:rsidRDefault="000D57DD" w:rsidP="000D57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Proje Yürütücüsü  </w:t>
      </w:r>
    </w:p>
    <w:p w:rsidR="000D57DD" w:rsidRPr="00D4380D" w:rsidRDefault="000D57DD" w:rsidP="000D57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0D57DD" w:rsidRPr="00D4380D" w:rsidRDefault="000D57DD" w:rsidP="000D57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0D57DD" w:rsidRPr="00D4380D" w:rsidRDefault="000D57DD" w:rsidP="000D57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0D57DD" w:rsidRPr="00D4380D" w:rsidRDefault="000D57DD" w:rsidP="000D57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br w:type="page"/>
      </w:r>
    </w:p>
    <w:p w:rsidR="000D57DD" w:rsidRPr="00D4380D" w:rsidRDefault="000D57DD" w:rsidP="000D57DD">
      <w:pPr>
        <w:spacing w:after="0" w:line="240" w:lineRule="auto"/>
        <w:rPr>
          <w:rFonts w:ascii="Times New Roman" w:eastAsia="Times New Roman" w:hAnsi="Times New Roman" w:cs="Times New Roman"/>
          <w:i/>
          <w:noProof/>
          <w:sz w:val="24"/>
          <w:szCs w:val="24"/>
          <w:lang w:eastAsia="tr-TR"/>
        </w:rPr>
      </w:pPr>
    </w:p>
    <w:p w:rsidR="000D57DD" w:rsidRPr="00D4380D" w:rsidRDefault="000D57DD" w:rsidP="000D57DD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Hesap Bilgileri</w:t>
      </w:r>
    </w:p>
    <w:p w:rsidR="000D57DD" w:rsidRPr="00D4380D" w:rsidRDefault="000D57DD" w:rsidP="000D57DD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</w:pPr>
    </w:p>
    <w:tbl>
      <w:tblPr>
        <w:tblW w:w="0" w:type="auto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003"/>
        <w:gridCol w:w="5009"/>
      </w:tblGrid>
      <w:tr w:rsidR="000D57DD" w:rsidRPr="00D4380D" w:rsidTr="006D4FEE">
        <w:tc>
          <w:tcPr>
            <w:tcW w:w="3794" w:type="dxa"/>
          </w:tcPr>
          <w:p w:rsidR="000D57DD" w:rsidRPr="00D4380D" w:rsidRDefault="000D57DD" w:rsidP="006D4F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PROJE ADI</w:t>
            </w:r>
          </w:p>
        </w:tc>
        <w:tc>
          <w:tcPr>
            <w:tcW w:w="5494" w:type="dxa"/>
          </w:tcPr>
          <w:p w:rsidR="000D57DD" w:rsidRPr="00D4380D" w:rsidRDefault="000D57DD" w:rsidP="006D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D57DD" w:rsidRPr="00D4380D" w:rsidTr="006D4FEE">
        <w:tc>
          <w:tcPr>
            <w:tcW w:w="3794" w:type="dxa"/>
          </w:tcPr>
          <w:p w:rsidR="000D57DD" w:rsidRPr="00D4380D" w:rsidRDefault="000D57DD" w:rsidP="006D4F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PROJE YÜRÜTÜCÜSÜ/KOORDİNATÖRÜ</w:t>
            </w:r>
          </w:p>
        </w:tc>
        <w:tc>
          <w:tcPr>
            <w:tcW w:w="5494" w:type="dxa"/>
          </w:tcPr>
          <w:p w:rsidR="000D57DD" w:rsidRPr="00D4380D" w:rsidRDefault="000D57DD" w:rsidP="006D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D57DD" w:rsidRPr="00D4380D" w:rsidTr="006D4FEE">
        <w:tc>
          <w:tcPr>
            <w:tcW w:w="3794" w:type="dxa"/>
          </w:tcPr>
          <w:p w:rsidR="000D57DD" w:rsidRPr="00D4380D" w:rsidRDefault="000D57DD" w:rsidP="006D4F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PROJE BANKA HESAP NO</w:t>
            </w:r>
          </w:p>
        </w:tc>
        <w:tc>
          <w:tcPr>
            <w:tcW w:w="5494" w:type="dxa"/>
          </w:tcPr>
          <w:p w:rsidR="000D57DD" w:rsidRPr="00D4380D" w:rsidRDefault="000D57DD" w:rsidP="006D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:rsidR="000D57DD" w:rsidRPr="00D4380D" w:rsidRDefault="000D57DD" w:rsidP="000D57DD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</w:pPr>
    </w:p>
    <w:p w:rsidR="000D57DD" w:rsidRPr="00D4380D" w:rsidRDefault="000D57DD" w:rsidP="000D57DD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noProof/>
          <w:sz w:val="24"/>
          <w:szCs w:val="24"/>
          <w:lang w:eastAsia="tr-TR"/>
        </w:rPr>
      </w:pPr>
    </w:p>
    <w:p w:rsidR="000D57DD" w:rsidRPr="00D4380D" w:rsidRDefault="000D57DD" w:rsidP="000D57DD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Hesap Güncel Durumu</w:t>
      </w:r>
    </w:p>
    <w:p w:rsidR="000D57DD" w:rsidRPr="00D4380D" w:rsidRDefault="000D57DD" w:rsidP="000D57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W w:w="0" w:type="auto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247"/>
        <w:gridCol w:w="4765"/>
      </w:tblGrid>
      <w:tr w:rsidR="000D57DD" w:rsidRPr="00D4380D" w:rsidTr="006D4FEE">
        <w:tc>
          <w:tcPr>
            <w:tcW w:w="4361" w:type="dxa"/>
          </w:tcPr>
          <w:p w:rsidR="000D57DD" w:rsidRPr="00D4380D" w:rsidRDefault="000D57DD" w:rsidP="006D4F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Hibe sözleşmesine göre toplam proje bütçesi</w:t>
            </w:r>
          </w:p>
        </w:tc>
        <w:tc>
          <w:tcPr>
            <w:tcW w:w="4961" w:type="dxa"/>
          </w:tcPr>
          <w:p w:rsidR="000D57DD" w:rsidRPr="00D4380D" w:rsidRDefault="000D57DD" w:rsidP="006D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</w:p>
        </w:tc>
      </w:tr>
      <w:tr w:rsidR="000D57DD" w:rsidRPr="00D4380D" w:rsidTr="006D4FEE">
        <w:tc>
          <w:tcPr>
            <w:tcW w:w="4361" w:type="dxa"/>
          </w:tcPr>
          <w:p w:rsidR="000D57DD" w:rsidRPr="00D4380D" w:rsidRDefault="000D57DD" w:rsidP="006D4F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Raporlanan miktar</w:t>
            </w:r>
          </w:p>
        </w:tc>
        <w:tc>
          <w:tcPr>
            <w:tcW w:w="4961" w:type="dxa"/>
          </w:tcPr>
          <w:p w:rsidR="000D57DD" w:rsidRPr="00D4380D" w:rsidRDefault="000D57DD" w:rsidP="006D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D57DD" w:rsidRPr="00D4380D" w:rsidTr="006D4FEE">
        <w:tc>
          <w:tcPr>
            <w:tcW w:w="4361" w:type="dxa"/>
          </w:tcPr>
          <w:p w:rsidR="000D57DD" w:rsidRPr="00D4380D" w:rsidRDefault="000D57DD" w:rsidP="006D4F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Hibe sağlayan kurum / proje koordinatörü kurum tarafından yapılan hibe ödemesi toplamı</w:t>
            </w:r>
          </w:p>
        </w:tc>
        <w:tc>
          <w:tcPr>
            <w:tcW w:w="4961" w:type="dxa"/>
          </w:tcPr>
          <w:p w:rsidR="000D57DD" w:rsidRPr="00D4380D" w:rsidRDefault="000D57DD" w:rsidP="006D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D57DD" w:rsidRPr="00D4380D" w:rsidTr="006D4FEE">
        <w:tc>
          <w:tcPr>
            <w:tcW w:w="4361" w:type="dxa"/>
          </w:tcPr>
          <w:p w:rsidR="000D57DD" w:rsidRPr="00D4380D" w:rsidRDefault="000D57DD" w:rsidP="006D4F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Varsa ortak kurumlara yapılan ödeme miktarı</w:t>
            </w:r>
          </w:p>
        </w:tc>
        <w:tc>
          <w:tcPr>
            <w:tcW w:w="4961" w:type="dxa"/>
          </w:tcPr>
          <w:p w:rsidR="000D57DD" w:rsidRPr="00D4380D" w:rsidRDefault="000D57DD" w:rsidP="006D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D57DD" w:rsidRPr="00D4380D" w:rsidTr="006D4FEE">
        <w:tc>
          <w:tcPr>
            <w:tcW w:w="4361" w:type="dxa"/>
          </w:tcPr>
          <w:p w:rsidR="000D57DD" w:rsidRPr="00D4380D" w:rsidRDefault="000D57DD" w:rsidP="006D4F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Proje süresince kullanılan hibe miktarı</w:t>
            </w:r>
          </w:p>
        </w:tc>
        <w:tc>
          <w:tcPr>
            <w:tcW w:w="4961" w:type="dxa"/>
          </w:tcPr>
          <w:p w:rsidR="000D57DD" w:rsidRPr="00D4380D" w:rsidRDefault="000D57DD" w:rsidP="006D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D57DD" w:rsidRPr="00D4380D" w:rsidTr="006D4FEE">
        <w:tc>
          <w:tcPr>
            <w:tcW w:w="4361" w:type="dxa"/>
          </w:tcPr>
          <w:p w:rsidR="000D57DD" w:rsidRPr="00D4380D" w:rsidRDefault="000D57DD" w:rsidP="006D4F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Varsa Üniversite araştırma bütçesine aktarılan miktar</w:t>
            </w:r>
          </w:p>
        </w:tc>
        <w:tc>
          <w:tcPr>
            <w:tcW w:w="4961" w:type="dxa"/>
          </w:tcPr>
          <w:p w:rsidR="000D57DD" w:rsidRPr="00D4380D" w:rsidRDefault="000D57DD" w:rsidP="006D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D57DD" w:rsidRPr="00D4380D" w:rsidTr="006D4FEE">
        <w:tc>
          <w:tcPr>
            <w:tcW w:w="4361" w:type="dxa"/>
          </w:tcPr>
          <w:p w:rsidR="000D57DD" w:rsidRPr="00D4380D" w:rsidRDefault="000D57DD" w:rsidP="006D4F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Proje hesabında kalan miktar</w:t>
            </w:r>
          </w:p>
        </w:tc>
        <w:tc>
          <w:tcPr>
            <w:tcW w:w="4961" w:type="dxa"/>
          </w:tcPr>
          <w:p w:rsidR="000D57DD" w:rsidRPr="00D4380D" w:rsidRDefault="000D57DD" w:rsidP="006D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0D57DD" w:rsidRPr="00D4380D" w:rsidTr="006D4FEE">
        <w:tc>
          <w:tcPr>
            <w:tcW w:w="4361" w:type="dxa"/>
          </w:tcPr>
          <w:p w:rsidR="000D57DD" w:rsidRPr="00D4380D" w:rsidRDefault="000D57DD" w:rsidP="006D4F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TOPLAM</w:t>
            </w:r>
          </w:p>
        </w:tc>
        <w:tc>
          <w:tcPr>
            <w:tcW w:w="4961" w:type="dxa"/>
          </w:tcPr>
          <w:p w:rsidR="000D57DD" w:rsidRPr="00D4380D" w:rsidRDefault="000D57DD" w:rsidP="006D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:rsidR="000D57DD" w:rsidRPr="00D4380D" w:rsidRDefault="000D57DD" w:rsidP="000D57DD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noProof/>
          <w:sz w:val="24"/>
          <w:szCs w:val="24"/>
          <w:lang w:eastAsia="tr-TR"/>
        </w:rPr>
      </w:pPr>
    </w:p>
    <w:p w:rsidR="000D57DD" w:rsidRPr="00D4380D" w:rsidRDefault="000D57DD" w:rsidP="000D57DD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noProof/>
          <w:sz w:val="24"/>
          <w:szCs w:val="24"/>
          <w:lang w:eastAsia="tr-TR"/>
        </w:rPr>
      </w:pPr>
    </w:p>
    <w:p w:rsidR="000D57DD" w:rsidRPr="00D4380D" w:rsidRDefault="000D57DD" w:rsidP="000D57DD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Hesaba İlişkin Yapılacaklar</w:t>
      </w:r>
    </w:p>
    <w:p w:rsidR="000D57DD" w:rsidRPr="00D4380D" w:rsidRDefault="000D57DD" w:rsidP="000D57DD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</w:pPr>
    </w:p>
    <w:p w:rsidR="000D57DD" w:rsidRPr="00D4380D" w:rsidRDefault="000D57DD" w:rsidP="000D57DD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</w:pPr>
    </w:p>
    <w:p w:rsidR="000D57DD" w:rsidRDefault="000D57DD" w:rsidP="000D57DD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noProof/>
          <w:sz w:val="24"/>
          <w:szCs w:val="24"/>
          <w:lang w:eastAsia="tr-TR"/>
        </w:rPr>
      </w:pPr>
    </w:p>
    <w:p w:rsidR="000D57DD" w:rsidRPr="00D4380D" w:rsidRDefault="000D57DD" w:rsidP="000D57DD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noProof/>
          <w:sz w:val="24"/>
          <w:szCs w:val="24"/>
          <w:lang w:eastAsia="tr-TR"/>
        </w:rPr>
      </w:pPr>
    </w:p>
    <w:p w:rsidR="000D57DD" w:rsidRDefault="000D57DD" w:rsidP="000D57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İmza</w:t>
      </w:r>
    </w:p>
    <w:p w:rsidR="000D57DD" w:rsidRPr="00D4380D" w:rsidRDefault="000D57DD" w:rsidP="000D57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>…………………………</w:t>
      </w:r>
    </w:p>
    <w:p w:rsidR="000D57DD" w:rsidRPr="00D4380D" w:rsidRDefault="000D57DD" w:rsidP="000D57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Proje Yürütücüsü  </w:t>
      </w:r>
    </w:p>
    <w:p w:rsidR="000D57DD" w:rsidRPr="00D4380D" w:rsidRDefault="000D57DD" w:rsidP="000D57DD">
      <w:pPr>
        <w:spacing w:after="0" w:line="240" w:lineRule="auto"/>
        <w:rPr>
          <w:rFonts w:ascii="Times New Roman" w:eastAsia="Times New Roman" w:hAnsi="Times New Roman" w:cs="Times New Roman"/>
          <w:i/>
          <w:noProof/>
          <w:sz w:val="24"/>
          <w:szCs w:val="24"/>
          <w:lang w:eastAsia="tr-TR"/>
        </w:rPr>
      </w:pPr>
    </w:p>
    <w:p w:rsidR="000D57DD" w:rsidRPr="00D4380D" w:rsidRDefault="000D57DD" w:rsidP="000D57DD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noProof/>
          <w:sz w:val="24"/>
          <w:szCs w:val="24"/>
          <w:lang w:eastAsia="tr-TR"/>
        </w:rPr>
      </w:pPr>
    </w:p>
    <w:p w:rsidR="000D57DD" w:rsidRPr="00D4380D" w:rsidRDefault="000D57DD" w:rsidP="000D57DD">
      <w:pPr>
        <w:tabs>
          <w:tab w:val="left" w:pos="1540"/>
        </w:tabs>
        <w:jc w:val="both"/>
        <w:rPr>
          <w:rFonts w:ascii="Times New Roman" w:hAnsi="Times New Roman" w:cs="Times New Roman"/>
          <w:sz w:val="24"/>
          <w:szCs w:val="24"/>
        </w:rPr>
      </w:pPr>
    </w:p>
    <w:p w:rsidR="00641D63" w:rsidRDefault="00641D63">
      <w:bookmarkStart w:id="0" w:name="_GoBack"/>
      <w:bookmarkEnd w:id="0"/>
    </w:p>
    <w:sectPr w:rsidR="00641D63" w:rsidSect="0004689D">
      <w:footerReference w:type="even" r:id="rId5"/>
      <w:footerReference w:type="default" r:id="rId6"/>
      <w:pgSz w:w="11906" w:h="16838"/>
      <w:pgMar w:top="1135" w:right="1417" w:bottom="1417" w:left="1417" w:header="708" w:footer="708" w:gutter="0"/>
      <w:pgNumType w:start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75D0F" w:rsidRDefault="000D57DD" w:rsidP="00E0769F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675D0F" w:rsidRDefault="000D57DD" w:rsidP="00044234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75D0F" w:rsidRDefault="000D57DD" w:rsidP="00044234">
    <w:pPr>
      <w:pStyle w:val="AltBilgi"/>
      <w:ind w:right="360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1E5E8D"/>
    <w:multiLevelType w:val="hybridMultilevel"/>
    <w:tmpl w:val="27F2E9E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SwMDIxMTY3tDQ1tjBV0lEKTi0uzszPAykwrAUA7G7WQiwAAAA="/>
  </w:docVars>
  <w:rsids>
    <w:rsidRoot w:val="000D57DD"/>
    <w:rsid w:val="000D57DD"/>
    <w:rsid w:val="00641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0A21818-E1D5-43FC-8DA8-C36A35692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57D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uiPriority w:val="99"/>
    <w:unhideWhenUsed/>
    <w:rsid w:val="000D57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D57DD"/>
  </w:style>
  <w:style w:type="character" w:styleId="SayfaNumaras">
    <w:name w:val="page number"/>
    <w:basedOn w:val="VarsaylanParagrafYazTipi"/>
    <w:uiPriority w:val="99"/>
    <w:semiHidden/>
    <w:unhideWhenUsed/>
    <w:rsid w:val="000D57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1</Words>
  <Characters>863</Characters>
  <Application>Microsoft Office Word</Application>
  <DocSecurity>0</DocSecurity>
  <Lines>7</Lines>
  <Paragraphs>2</Paragraphs>
  <ScaleCrop>false</ScaleCrop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üldan Kalem</dc:creator>
  <cp:keywords/>
  <dc:description/>
  <cp:lastModifiedBy>Güldan Kalem</cp:lastModifiedBy>
  <cp:revision>1</cp:revision>
  <dcterms:created xsi:type="dcterms:W3CDTF">2024-01-16T12:40:00Z</dcterms:created>
  <dcterms:modified xsi:type="dcterms:W3CDTF">2024-01-16T12:41:00Z</dcterms:modified>
</cp:coreProperties>
</file>